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Guoyou Wang reports financial support was provided by Southwest meidical university. Guoyou Wang reports a relationship with southwest medical unversity that includes: funding grants. Guoyou Wang has patent pending to Guoyou Wang. N/A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09:13:23Z</dcterms:created>
  <dcterms:modified xsi:type="dcterms:W3CDTF">2025-08-16T0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